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2B38469D" w14:textId="40D810E4" w:rsidR="00CE53F3" w:rsidRPr="00AD222B" w:rsidRDefault="00422EF9" w:rsidP="00ED61CF">
      <w:pPr>
        <w:jc w:val="center"/>
        <w:rPr>
          <w:rFonts w:ascii="Times New Roman" w:hAnsi="Times New Roman"/>
        </w:rPr>
      </w:pPr>
      <w:r w:rsidRPr="00AD222B">
        <w:rPr>
          <w:rFonts w:ascii="Times New Roman" w:hAnsi="Times New Roman"/>
          <w:lang w:val="en-CA"/>
        </w:rPr>
        <w:fldChar w:fldCharType="begin"/>
      </w:r>
      <w:r w:rsidR="00CE53F3" w:rsidRPr="00AD222B">
        <w:rPr>
          <w:rFonts w:ascii="Times New Roman" w:hAnsi="Times New Roman"/>
          <w:lang w:val="en-CA"/>
        </w:rPr>
        <w:instrText xml:space="preserve"> SEQ CHAPTER \h \r 1</w:instrText>
      </w:r>
      <w:r w:rsidRPr="00AD222B">
        <w:rPr>
          <w:rFonts w:ascii="Times New Roman" w:hAnsi="Times New Roman"/>
        </w:rPr>
        <w:fldChar w:fldCharType="end"/>
      </w:r>
      <w:r w:rsidR="00ED61CF">
        <w:rPr>
          <w:rFonts w:ascii="Times New Roman" w:hAnsi="Times New Roman"/>
        </w:rPr>
        <w:t>S</w:t>
      </w:r>
      <w:r w:rsidR="00CE53F3" w:rsidRPr="00AD222B">
        <w:rPr>
          <w:rFonts w:ascii="Times New Roman" w:hAnsi="Times New Roman"/>
        </w:rPr>
        <w:t>UMMARY</w:t>
      </w:r>
      <w:r w:rsidR="004412E0" w:rsidRPr="00AD222B">
        <w:rPr>
          <w:rFonts w:ascii="Times New Roman" w:hAnsi="Times New Roman"/>
        </w:rPr>
        <w:t xml:space="preserve"> OF LEGISLATION</w:t>
      </w:r>
    </w:p>
    <w:p w14:paraId="28F9B0C1" w14:textId="145CBED6" w:rsidR="004412E0" w:rsidRDefault="00C2710D" w:rsidP="008D5CAA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CREATION OF A COUNTY DEPARTMENT OF</w:t>
      </w:r>
      <w:r w:rsidRPr="00C2710D">
        <w:t xml:space="preserve"> </w:t>
      </w:r>
      <w:r w:rsidRPr="00C2710D">
        <w:rPr>
          <w:rFonts w:ascii="Times New Roman" w:hAnsi="Times New Roman"/>
        </w:rPr>
        <w:t>SUSTAINABILITY</w:t>
      </w:r>
      <w:r>
        <w:rPr>
          <w:rFonts w:ascii="Times New Roman" w:hAnsi="Times New Roman"/>
        </w:rPr>
        <w:t xml:space="preserve"> </w:t>
      </w:r>
    </w:p>
    <w:p w14:paraId="0DFEAD0A" w14:textId="6D2FCF3E" w:rsidR="00AD222B" w:rsidRPr="00AD222B" w:rsidRDefault="00AD222B" w:rsidP="008D5CAA">
      <w:pPr>
        <w:jc w:val="center"/>
        <w:rPr>
          <w:rFonts w:ascii="Times New Roman" w:hAnsi="Times New Roman"/>
          <w:u w:val="single"/>
        </w:rPr>
      </w:pPr>
      <w:r w:rsidRPr="00AD222B">
        <w:rPr>
          <w:rFonts w:ascii="Times New Roman" w:hAnsi="Times New Roman"/>
          <w:u w:val="single"/>
        </w:rPr>
        <w:t>SU</w:t>
      </w:r>
      <w:r w:rsidR="00FF1D05">
        <w:rPr>
          <w:rFonts w:ascii="Times New Roman" w:hAnsi="Times New Roman"/>
          <w:u w:val="single"/>
        </w:rPr>
        <w:t>B</w:t>
      </w:r>
      <w:r w:rsidRPr="00AD222B">
        <w:rPr>
          <w:rFonts w:ascii="Times New Roman" w:hAnsi="Times New Roman"/>
          <w:u w:val="single"/>
        </w:rPr>
        <w:t>MITTED FOR COUNCIL MEETING</w:t>
      </w:r>
      <w:r w:rsidR="00515831">
        <w:rPr>
          <w:rFonts w:ascii="Times New Roman" w:hAnsi="Times New Roman"/>
          <w:u w:val="single"/>
        </w:rPr>
        <w:t xml:space="preserve"> </w:t>
      </w:r>
      <w:r w:rsidR="00C2710D">
        <w:rPr>
          <w:rFonts w:ascii="Times New Roman" w:hAnsi="Times New Roman"/>
          <w:u w:val="single"/>
        </w:rPr>
        <w:t>ON AUGUST 23, 2022</w:t>
      </w:r>
    </w:p>
    <w:p w14:paraId="7E4112B3" w14:textId="77777777" w:rsidR="00CE53F3" w:rsidRDefault="00CE53F3" w:rsidP="008D5CAA">
      <w:pPr>
        <w:jc w:val="both"/>
        <w:rPr>
          <w:rFonts w:ascii="Times New Roman" w:hAnsi="Times New Roman"/>
        </w:rPr>
      </w:pPr>
    </w:p>
    <w:p w14:paraId="21775477" w14:textId="77777777" w:rsidR="00AD222B" w:rsidRPr="00CE53F3" w:rsidRDefault="00AD222B" w:rsidP="008D5CAA">
      <w:pPr>
        <w:jc w:val="both"/>
        <w:rPr>
          <w:rFonts w:ascii="Times New Roman" w:hAnsi="Times New Roman"/>
        </w:rPr>
      </w:pPr>
    </w:p>
    <w:p w14:paraId="1DF1F7F4" w14:textId="77777777" w:rsidR="00C2710D" w:rsidRDefault="00C2710D" w:rsidP="00696743">
      <w:pPr>
        <w:ind w:firstLine="720"/>
        <w:jc w:val="both"/>
        <w:rPr>
          <w:rFonts w:ascii="Times New Roman" w:hAnsi="Times New Roman"/>
          <w:szCs w:val="24"/>
        </w:rPr>
      </w:pPr>
      <w:r w:rsidRPr="00C2710D">
        <w:rPr>
          <w:rFonts w:ascii="Times New Roman" w:hAnsi="Times New Roman"/>
          <w:szCs w:val="24"/>
        </w:rPr>
        <w:t>Article IV, Section 6 of the County’s Home Rule Charter provides</w:t>
      </w:r>
      <w:r>
        <w:rPr>
          <w:rFonts w:ascii="Times New Roman" w:hAnsi="Times New Roman"/>
          <w:szCs w:val="24"/>
        </w:rPr>
        <w:t xml:space="preserve"> that</w:t>
      </w:r>
      <w:r w:rsidRPr="00C2710D">
        <w:rPr>
          <w:rFonts w:ascii="Times New Roman" w:hAnsi="Times New Roman"/>
          <w:szCs w:val="24"/>
        </w:rPr>
        <w:t xml:space="preserve"> “County Council shall adopt an ordinance, and amend as needed, an Administrative Code</w:t>
      </w:r>
      <w:r>
        <w:rPr>
          <w:rFonts w:ascii="Times New Roman" w:hAnsi="Times New Roman"/>
          <w:szCs w:val="24"/>
        </w:rPr>
        <w:t>.  The Administrative Code, among other things, “</w:t>
      </w:r>
      <w:r w:rsidRPr="00C2710D">
        <w:rPr>
          <w:rFonts w:ascii="Times New Roman" w:hAnsi="Times New Roman"/>
          <w:szCs w:val="24"/>
        </w:rPr>
        <w:t>shall provide a complete plan of organization, departmental structure and operation for the County government</w:t>
      </w:r>
      <w:r>
        <w:rPr>
          <w:rFonts w:ascii="Times New Roman" w:hAnsi="Times New Roman"/>
          <w:szCs w:val="24"/>
        </w:rPr>
        <w:t>.”</w:t>
      </w:r>
    </w:p>
    <w:p w14:paraId="3FFF7E8C" w14:textId="77777777" w:rsidR="00C2710D" w:rsidRDefault="00C2710D" w:rsidP="00696743">
      <w:pPr>
        <w:ind w:firstLine="720"/>
        <w:jc w:val="both"/>
        <w:rPr>
          <w:rFonts w:ascii="Times New Roman" w:hAnsi="Times New Roman"/>
          <w:szCs w:val="24"/>
        </w:rPr>
      </w:pPr>
    </w:p>
    <w:p w14:paraId="7CCEEB67" w14:textId="77777777" w:rsidR="00C2710D" w:rsidRDefault="00C2710D" w:rsidP="00696743">
      <w:pPr>
        <w:ind w:firstLine="7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This proposed ordinance provides for </w:t>
      </w:r>
      <w:r w:rsidRPr="00C2710D">
        <w:rPr>
          <w:rFonts w:ascii="Times New Roman" w:hAnsi="Times New Roman"/>
          <w:szCs w:val="24"/>
        </w:rPr>
        <w:t>the creation of a separate County department within Allegheny County Government effective as of January 1, 2023 to be known as the Department of Sustainability</w:t>
      </w:r>
      <w:r>
        <w:rPr>
          <w:rFonts w:ascii="Times New Roman" w:hAnsi="Times New Roman"/>
          <w:szCs w:val="24"/>
        </w:rPr>
        <w:t xml:space="preserve">.  The proposed ordinance also sets </w:t>
      </w:r>
      <w:r w:rsidRPr="00C2710D">
        <w:rPr>
          <w:rFonts w:ascii="Times New Roman" w:hAnsi="Times New Roman"/>
          <w:szCs w:val="24"/>
        </w:rPr>
        <w:t>forth the duties, functions and responsibilities of the Department of Sustainability within Allegheny County Government</w:t>
      </w:r>
      <w:r>
        <w:rPr>
          <w:rFonts w:ascii="Times New Roman" w:hAnsi="Times New Roman"/>
          <w:szCs w:val="24"/>
        </w:rPr>
        <w:t>.</w:t>
      </w:r>
    </w:p>
    <w:p w14:paraId="40F75D64" w14:textId="77777777" w:rsidR="00C2710D" w:rsidRDefault="00C2710D" w:rsidP="00696743">
      <w:pPr>
        <w:ind w:firstLine="720"/>
        <w:jc w:val="both"/>
        <w:rPr>
          <w:rFonts w:ascii="Times New Roman" w:hAnsi="Times New Roman"/>
          <w:szCs w:val="24"/>
        </w:rPr>
      </w:pPr>
    </w:p>
    <w:p w14:paraId="7CCB2210" w14:textId="295037F5" w:rsidR="00961E12" w:rsidRDefault="00C2710D" w:rsidP="00961E12">
      <w:pPr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  <w:szCs w:val="24"/>
        </w:rPr>
        <w:t xml:space="preserve">Finally, the proposed ordinance </w:t>
      </w:r>
      <w:r w:rsidR="00961E12">
        <w:rPr>
          <w:rFonts w:ascii="Times New Roman" w:hAnsi="Times New Roman"/>
          <w:szCs w:val="24"/>
        </w:rPr>
        <w:t xml:space="preserve">provides for the </w:t>
      </w:r>
      <w:r>
        <w:rPr>
          <w:rFonts w:ascii="Times New Roman" w:hAnsi="Times New Roman"/>
          <w:szCs w:val="24"/>
        </w:rPr>
        <w:t>amend</w:t>
      </w:r>
      <w:r w:rsidR="00961E12">
        <w:rPr>
          <w:rFonts w:ascii="Times New Roman" w:hAnsi="Times New Roman"/>
          <w:szCs w:val="24"/>
        </w:rPr>
        <w:t xml:space="preserve">ment of </w:t>
      </w:r>
      <w:r w:rsidRPr="00C2710D">
        <w:rPr>
          <w:rFonts w:ascii="Times New Roman" w:hAnsi="Times New Roman"/>
          <w:szCs w:val="24"/>
        </w:rPr>
        <w:t>Chapter OC of the County Code of Ordinances entitled “Organizational Chart” to reflect the creation of the Department of Sustainability.</w:t>
      </w:r>
    </w:p>
    <w:p w14:paraId="0C3DA9BC" w14:textId="44F28FF7" w:rsidR="00CE53F3" w:rsidRDefault="00FF1D05" w:rsidP="00FF1D05">
      <w:pPr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</w:p>
    <w:p w14:paraId="34A551F6" w14:textId="77777777" w:rsidR="009B32C3" w:rsidRDefault="009B32C3" w:rsidP="008D5CAA">
      <w:pPr>
        <w:jc w:val="both"/>
        <w:rPr>
          <w:rFonts w:ascii="Times New Roman" w:hAnsi="Times New Roman"/>
        </w:rPr>
      </w:pPr>
    </w:p>
    <w:p w14:paraId="2D808718" w14:textId="77777777" w:rsidR="00CE53F3" w:rsidRDefault="00CE53F3" w:rsidP="008D5CAA">
      <w:pPr>
        <w:pStyle w:val="Header"/>
        <w:widowControl/>
        <w:tabs>
          <w:tab w:val="clear" w:pos="4320"/>
          <w:tab w:val="clear" w:pos="8640"/>
        </w:tabs>
        <w:jc w:val="both"/>
      </w:pPr>
    </w:p>
    <w:sectPr w:rsidR="00CE53F3" w:rsidSect="0077489A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E52422" w14:textId="77777777" w:rsidR="00CF1DC8" w:rsidRDefault="00CF1DC8">
      <w:r>
        <w:separator/>
      </w:r>
    </w:p>
  </w:endnote>
  <w:endnote w:type="continuationSeparator" w:id="0">
    <w:p w14:paraId="4F288F57" w14:textId="77777777" w:rsidR="00CF1DC8" w:rsidRDefault="00CF1D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bertus Medium">
    <w:altName w:val="Candar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45E49" w14:textId="77777777" w:rsidR="007B1BE0" w:rsidRDefault="00422EF9" w:rsidP="0061023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B1BE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C1BCA9" w14:textId="77777777" w:rsidR="007B1BE0" w:rsidRDefault="007B1B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31110329"/>
      <w:docPartObj>
        <w:docPartGallery w:val="Page Numbers (Bottom of Page)"/>
        <w:docPartUnique/>
      </w:docPartObj>
    </w:sdtPr>
    <w:sdtEndPr/>
    <w:sdtContent>
      <w:p w14:paraId="5B68C88D" w14:textId="77777777" w:rsidR="00EF1E9C" w:rsidRDefault="0008744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2E3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DE2A17D" w14:textId="77777777" w:rsidR="007B1BE0" w:rsidRDefault="007B1BE0">
    <w:pPr>
      <w:tabs>
        <w:tab w:val="center" w:pos="4680"/>
      </w:tabs>
      <w:rPr>
        <w:rFonts w:ascii="Courier New" w:hAnsi="Courier Ne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90DF94" w14:textId="77777777" w:rsidR="00CF1DC8" w:rsidRDefault="00CF1DC8">
      <w:r>
        <w:separator/>
      </w:r>
    </w:p>
  </w:footnote>
  <w:footnote w:type="continuationSeparator" w:id="0">
    <w:p w14:paraId="0B444543" w14:textId="77777777" w:rsidR="00CF1DC8" w:rsidRDefault="00CF1D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42488" w14:textId="379FB77D" w:rsidR="00087443" w:rsidRPr="00087443" w:rsidRDefault="00087443">
    <w:pPr>
      <w:pStyle w:val="Header"/>
      <w:rPr>
        <w:sz w:val="40"/>
        <w:szCs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46630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31273F2"/>
    <w:multiLevelType w:val="hybridMultilevel"/>
    <w:tmpl w:val="CA9E8E44"/>
    <w:lvl w:ilvl="0" w:tplc="04090015">
      <w:start w:val="1"/>
      <w:numFmt w:val="upp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7DD80B82"/>
    <w:multiLevelType w:val="hybridMultilevel"/>
    <w:tmpl w:val="C56E82C4"/>
    <w:lvl w:ilvl="0" w:tplc="4EA0D68E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NgdiSwNDQ1MjUyUdpeDU4uLM/DyQAsNaANGs/yIsAAAA"/>
  </w:docVars>
  <w:rsids>
    <w:rsidRoot w:val="00F677E2"/>
    <w:rsid w:val="000236B1"/>
    <w:rsid w:val="000309DB"/>
    <w:rsid w:val="000472B7"/>
    <w:rsid w:val="000520C1"/>
    <w:rsid w:val="000532D5"/>
    <w:rsid w:val="000845A4"/>
    <w:rsid w:val="00087443"/>
    <w:rsid w:val="000877C8"/>
    <w:rsid w:val="00090275"/>
    <w:rsid w:val="0009322A"/>
    <w:rsid w:val="00093CB3"/>
    <w:rsid w:val="000B394E"/>
    <w:rsid w:val="000D2F23"/>
    <w:rsid w:val="000D3606"/>
    <w:rsid w:val="000E29E2"/>
    <w:rsid w:val="000E4389"/>
    <w:rsid w:val="000F13B1"/>
    <w:rsid w:val="000F4D38"/>
    <w:rsid w:val="0010552B"/>
    <w:rsid w:val="001155C3"/>
    <w:rsid w:val="00130139"/>
    <w:rsid w:val="001312B0"/>
    <w:rsid w:val="001314BE"/>
    <w:rsid w:val="00132464"/>
    <w:rsid w:val="00132E6C"/>
    <w:rsid w:val="00135D75"/>
    <w:rsid w:val="00141EAB"/>
    <w:rsid w:val="00152EC8"/>
    <w:rsid w:val="00155667"/>
    <w:rsid w:val="00181EC0"/>
    <w:rsid w:val="001831EB"/>
    <w:rsid w:val="001975F6"/>
    <w:rsid w:val="001C2598"/>
    <w:rsid w:val="001C2800"/>
    <w:rsid w:val="00200E12"/>
    <w:rsid w:val="002032C0"/>
    <w:rsid w:val="00207067"/>
    <w:rsid w:val="00214801"/>
    <w:rsid w:val="002204B6"/>
    <w:rsid w:val="00231F93"/>
    <w:rsid w:val="00232DC0"/>
    <w:rsid w:val="00241302"/>
    <w:rsid w:val="00255C27"/>
    <w:rsid w:val="00262F91"/>
    <w:rsid w:val="00270B0D"/>
    <w:rsid w:val="00270E21"/>
    <w:rsid w:val="00295E67"/>
    <w:rsid w:val="002A626A"/>
    <w:rsid w:val="002C7B88"/>
    <w:rsid w:val="002E6177"/>
    <w:rsid w:val="002E7DFE"/>
    <w:rsid w:val="00303422"/>
    <w:rsid w:val="00317ADE"/>
    <w:rsid w:val="00321334"/>
    <w:rsid w:val="003215D5"/>
    <w:rsid w:val="003216E5"/>
    <w:rsid w:val="00345D64"/>
    <w:rsid w:val="00365A32"/>
    <w:rsid w:val="00381953"/>
    <w:rsid w:val="0039554E"/>
    <w:rsid w:val="003A64D5"/>
    <w:rsid w:val="003B419D"/>
    <w:rsid w:val="003D7758"/>
    <w:rsid w:val="003D7793"/>
    <w:rsid w:val="003F1BB7"/>
    <w:rsid w:val="003F49D5"/>
    <w:rsid w:val="004027F2"/>
    <w:rsid w:val="00412438"/>
    <w:rsid w:val="00422EF9"/>
    <w:rsid w:val="00431193"/>
    <w:rsid w:val="00432811"/>
    <w:rsid w:val="0043610F"/>
    <w:rsid w:val="004412E0"/>
    <w:rsid w:val="0046306D"/>
    <w:rsid w:val="004679AF"/>
    <w:rsid w:val="004813CB"/>
    <w:rsid w:val="004847BC"/>
    <w:rsid w:val="004958CD"/>
    <w:rsid w:val="004B66EC"/>
    <w:rsid w:val="004C1DFB"/>
    <w:rsid w:val="004C31F5"/>
    <w:rsid w:val="004D1CF2"/>
    <w:rsid w:val="004E088C"/>
    <w:rsid w:val="004E2480"/>
    <w:rsid w:val="004E69D0"/>
    <w:rsid w:val="004E6DF4"/>
    <w:rsid w:val="004F0DE6"/>
    <w:rsid w:val="00502EDF"/>
    <w:rsid w:val="00515831"/>
    <w:rsid w:val="00525DA2"/>
    <w:rsid w:val="00531F66"/>
    <w:rsid w:val="005425A6"/>
    <w:rsid w:val="00545C75"/>
    <w:rsid w:val="005506B9"/>
    <w:rsid w:val="005548FA"/>
    <w:rsid w:val="00556249"/>
    <w:rsid w:val="00560C05"/>
    <w:rsid w:val="005724B3"/>
    <w:rsid w:val="0057319C"/>
    <w:rsid w:val="0057606C"/>
    <w:rsid w:val="005826F6"/>
    <w:rsid w:val="00587672"/>
    <w:rsid w:val="005A025F"/>
    <w:rsid w:val="005A798B"/>
    <w:rsid w:val="005B2705"/>
    <w:rsid w:val="005B34AC"/>
    <w:rsid w:val="005C06F0"/>
    <w:rsid w:val="005D2E39"/>
    <w:rsid w:val="005E2317"/>
    <w:rsid w:val="005E7ECE"/>
    <w:rsid w:val="006068B6"/>
    <w:rsid w:val="00610235"/>
    <w:rsid w:val="0061109B"/>
    <w:rsid w:val="00651524"/>
    <w:rsid w:val="0066200C"/>
    <w:rsid w:val="00674F55"/>
    <w:rsid w:val="0067685B"/>
    <w:rsid w:val="00676F81"/>
    <w:rsid w:val="00680269"/>
    <w:rsid w:val="00685A0D"/>
    <w:rsid w:val="00696743"/>
    <w:rsid w:val="00696B9B"/>
    <w:rsid w:val="006A30EE"/>
    <w:rsid w:val="006A43AB"/>
    <w:rsid w:val="006A5D41"/>
    <w:rsid w:val="006B7727"/>
    <w:rsid w:val="006C3C90"/>
    <w:rsid w:val="006C46BB"/>
    <w:rsid w:val="006E63BC"/>
    <w:rsid w:val="00703731"/>
    <w:rsid w:val="00703C8A"/>
    <w:rsid w:val="00704C6F"/>
    <w:rsid w:val="00705D6D"/>
    <w:rsid w:val="00705F0E"/>
    <w:rsid w:val="007445CF"/>
    <w:rsid w:val="007471A3"/>
    <w:rsid w:val="00764079"/>
    <w:rsid w:val="0077489A"/>
    <w:rsid w:val="00776766"/>
    <w:rsid w:val="00776C03"/>
    <w:rsid w:val="00781CA9"/>
    <w:rsid w:val="00790B52"/>
    <w:rsid w:val="0079510B"/>
    <w:rsid w:val="007953A7"/>
    <w:rsid w:val="007A2E33"/>
    <w:rsid w:val="007A6F9F"/>
    <w:rsid w:val="007B1AD0"/>
    <w:rsid w:val="007B1BE0"/>
    <w:rsid w:val="007B2D53"/>
    <w:rsid w:val="007C283E"/>
    <w:rsid w:val="007E0D61"/>
    <w:rsid w:val="007E16E3"/>
    <w:rsid w:val="008029F0"/>
    <w:rsid w:val="00803BD8"/>
    <w:rsid w:val="00804BB0"/>
    <w:rsid w:val="00823EE1"/>
    <w:rsid w:val="00835C75"/>
    <w:rsid w:val="00857E22"/>
    <w:rsid w:val="00860DF7"/>
    <w:rsid w:val="0086608D"/>
    <w:rsid w:val="008B1473"/>
    <w:rsid w:val="008D5CAA"/>
    <w:rsid w:val="008E7A68"/>
    <w:rsid w:val="008E7FD4"/>
    <w:rsid w:val="008F11C1"/>
    <w:rsid w:val="0091572A"/>
    <w:rsid w:val="009161DE"/>
    <w:rsid w:val="00922BEB"/>
    <w:rsid w:val="00923863"/>
    <w:rsid w:val="00937EA4"/>
    <w:rsid w:val="00937F1E"/>
    <w:rsid w:val="009523B6"/>
    <w:rsid w:val="00956F79"/>
    <w:rsid w:val="00961BEE"/>
    <w:rsid w:val="00961E12"/>
    <w:rsid w:val="00962297"/>
    <w:rsid w:val="0096265E"/>
    <w:rsid w:val="009766E3"/>
    <w:rsid w:val="00990CB5"/>
    <w:rsid w:val="009B32C3"/>
    <w:rsid w:val="009B58CE"/>
    <w:rsid w:val="009C728C"/>
    <w:rsid w:val="009E6A07"/>
    <w:rsid w:val="00A020D0"/>
    <w:rsid w:val="00A05635"/>
    <w:rsid w:val="00A157E8"/>
    <w:rsid w:val="00A27F87"/>
    <w:rsid w:val="00A62899"/>
    <w:rsid w:val="00A66664"/>
    <w:rsid w:val="00A669E2"/>
    <w:rsid w:val="00A67271"/>
    <w:rsid w:val="00A673F5"/>
    <w:rsid w:val="00A743F8"/>
    <w:rsid w:val="00A76AF8"/>
    <w:rsid w:val="00A81CAD"/>
    <w:rsid w:val="00A832A1"/>
    <w:rsid w:val="00A8764F"/>
    <w:rsid w:val="00AB223D"/>
    <w:rsid w:val="00AB4CE4"/>
    <w:rsid w:val="00AB6C1B"/>
    <w:rsid w:val="00AC3BFD"/>
    <w:rsid w:val="00AD222B"/>
    <w:rsid w:val="00AE052F"/>
    <w:rsid w:val="00AE7485"/>
    <w:rsid w:val="00B275DB"/>
    <w:rsid w:val="00B46B02"/>
    <w:rsid w:val="00B46BA6"/>
    <w:rsid w:val="00B7099F"/>
    <w:rsid w:val="00B75B5A"/>
    <w:rsid w:val="00B75DF5"/>
    <w:rsid w:val="00B92433"/>
    <w:rsid w:val="00BA4E5C"/>
    <w:rsid w:val="00BB0FA7"/>
    <w:rsid w:val="00BC383E"/>
    <w:rsid w:val="00BE06B3"/>
    <w:rsid w:val="00C22506"/>
    <w:rsid w:val="00C23280"/>
    <w:rsid w:val="00C2710D"/>
    <w:rsid w:val="00C35BB1"/>
    <w:rsid w:val="00C41476"/>
    <w:rsid w:val="00C46AF5"/>
    <w:rsid w:val="00C53FD6"/>
    <w:rsid w:val="00C546AC"/>
    <w:rsid w:val="00C60113"/>
    <w:rsid w:val="00C62063"/>
    <w:rsid w:val="00C726EE"/>
    <w:rsid w:val="00C81809"/>
    <w:rsid w:val="00C82B53"/>
    <w:rsid w:val="00C94265"/>
    <w:rsid w:val="00C952D5"/>
    <w:rsid w:val="00C978BA"/>
    <w:rsid w:val="00CA01B7"/>
    <w:rsid w:val="00CB5055"/>
    <w:rsid w:val="00CB65C7"/>
    <w:rsid w:val="00CB70CF"/>
    <w:rsid w:val="00CC4AD4"/>
    <w:rsid w:val="00CD53B8"/>
    <w:rsid w:val="00CE245B"/>
    <w:rsid w:val="00CE53F3"/>
    <w:rsid w:val="00CF1DC8"/>
    <w:rsid w:val="00CF45E5"/>
    <w:rsid w:val="00CF6734"/>
    <w:rsid w:val="00D0024E"/>
    <w:rsid w:val="00D12F85"/>
    <w:rsid w:val="00D15BE0"/>
    <w:rsid w:val="00D2100D"/>
    <w:rsid w:val="00D313F3"/>
    <w:rsid w:val="00D33795"/>
    <w:rsid w:val="00D44814"/>
    <w:rsid w:val="00D47CC7"/>
    <w:rsid w:val="00D525CE"/>
    <w:rsid w:val="00D55050"/>
    <w:rsid w:val="00D72583"/>
    <w:rsid w:val="00DA0966"/>
    <w:rsid w:val="00DB751E"/>
    <w:rsid w:val="00DD0F10"/>
    <w:rsid w:val="00DE001C"/>
    <w:rsid w:val="00DE4813"/>
    <w:rsid w:val="00E02392"/>
    <w:rsid w:val="00E04DB2"/>
    <w:rsid w:val="00E2050D"/>
    <w:rsid w:val="00E2266E"/>
    <w:rsid w:val="00E37D4F"/>
    <w:rsid w:val="00E405D0"/>
    <w:rsid w:val="00E466DD"/>
    <w:rsid w:val="00E46F2C"/>
    <w:rsid w:val="00E61E09"/>
    <w:rsid w:val="00E80C0F"/>
    <w:rsid w:val="00E902BE"/>
    <w:rsid w:val="00ED61CF"/>
    <w:rsid w:val="00EF1E9C"/>
    <w:rsid w:val="00EF3FA9"/>
    <w:rsid w:val="00EF6295"/>
    <w:rsid w:val="00F01256"/>
    <w:rsid w:val="00F060ED"/>
    <w:rsid w:val="00F067A7"/>
    <w:rsid w:val="00F07395"/>
    <w:rsid w:val="00F207A8"/>
    <w:rsid w:val="00F22FDD"/>
    <w:rsid w:val="00F23784"/>
    <w:rsid w:val="00F24126"/>
    <w:rsid w:val="00F32CBE"/>
    <w:rsid w:val="00F554D9"/>
    <w:rsid w:val="00F677E2"/>
    <w:rsid w:val="00F81062"/>
    <w:rsid w:val="00FA74F6"/>
    <w:rsid w:val="00FB553F"/>
    <w:rsid w:val="00FB5CC5"/>
    <w:rsid w:val="00FF1D05"/>
    <w:rsid w:val="00FF1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5B7597"/>
  <w15:docId w15:val="{446475FD-0F46-4759-A1E4-F7E19FA78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489A"/>
    <w:rPr>
      <w:rFonts w:ascii="Albertus Medium" w:hAnsi="Albertus Medium"/>
      <w:sz w:val="24"/>
    </w:rPr>
  </w:style>
  <w:style w:type="paragraph" w:styleId="Heading1">
    <w:name w:val="heading 1"/>
    <w:basedOn w:val="Normal"/>
    <w:next w:val="Normal"/>
    <w:qFormat/>
    <w:rsid w:val="0077489A"/>
    <w:pPr>
      <w:keepNext/>
      <w:ind w:left="720" w:firstLine="720"/>
      <w:outlineLvl w:val="0"/>
    </w:pPr>
    <w:rPr>
      <w:rFonts w:ascii="Times New Roman" w:hAnsi="Times New Roman"/>
      <w:b/>
      <w:bCs/>
    </w:rPr>
  </w:style>
  <w:style w:type="paragraph" w:styleId="Heading2">
    <w:name w:val="heading 2"/>
    <w:basedOn w:val="Normal"/>
    <w:next w:val="Normal"/>
    <w:qFormat/>
    <w:rsid w:val="0077489A"/>
    <w:pPr>
      <w:keepNext/>
      <w:widowControl w:val="0"/>
      <w:tabs>
        <w:tab w:val="center" w:pos="4680"/>
      </w:tabs>
      <w:spacing w:line="312" w:lineRule="auto"/>
      <w:jc w:val="center"/>
      <w:outlineLvl w:val="1"/>
    </w:pPr>
    <w:rPr>
      <w:rFonts w:ascii="Goudy Old Style" w:hAnsi="Goudy Old Style"/>
      <w:snapToGrid w:val="0"/>
      <w:sz w:val="40"/>
    </w:rPr>
  </w:style>
  <w:style w:type="paragraph" w:styleId="Heading3">
    <w:name w:val="heading 3"/>
    <w:basedOn w:val="Normal"/>
    <w:next w:val="Normal"/>
    <w:qFormat/>
    <w:rsid w:val="0077489A"/>
    <w:pPr>
      <w:keepNext/>
      <w:widowControl w:val="0"/>
      <w:spacing w:line="480" w:lineRule="auto"/>
      <w:outlineLvl w:val="2"/>
    </w:pPr>
    <w:rPr>
      <w:rFonts w:ascii="Times New Roman" w:hAnsi="Times New Roman"/>
      <w:b/>
      <w:snapToGrid w:val="0"/>
      <w:u w:val="single"/>
    </w:rPr>
  </w:style>
  <w:style w:type="paragraph" w:styleId="Heading4">
    <w:name w:val="heading 4"/>
    <w:basedOn w:val="Normal"/>
    <w:next w:val="Normal"/>
    <w:qFormat/>
    <w:rsid w:val="0077489A"/>
    <w:pPr>
      <w:keepNext/>
      <w:tabs>
        <w:tab w:val="center" w:pos="4680"/>
      </w:tabs>
      <w:jc w:val="center"/>
      <w:outlineLvl w:val="3"/>
    </w:pPr>
    <w:rPr>
      <w:rFonts w:ascii="Times New Roman" w:hAnsi="Times New Roman"/>
      <w:b/>
      <w:i/>
      <w:sz w:val="28"/>
    </w:rPr>
  </w:style>
  <w:style w:type="paragraph" w:styleId="Heading5">
    <w:name w:val="heading 5"/>
    <w:basedOn w:val="Normal"/>
    <w:next w:val="Normal"/>
    <w:qFormat/>
    <w:rsid w:val="0077489A"/>
    <w:pPr>
      <w:keepNext/>
      <w:ind w:left="2880" w:firstLine="720"/>
      <w:outlineLvl w:val="4"/>
    </w:pPr>
    <w:rPr>
      <w:rFonts w:ascii="Times New Roman" w:hAnsi="Times New Roman"/>
      <w:b/>
      <w:sz w:val="26"/>
    </w:rPr>
  </w:style>
  <w:style w:type="paragraph" w:styleId="Heading6">
    <w:name w:val="heading 6"/>
    <w:basedOn w:val="Normal"/>
    <w:next w:val="Normal"/>
    <w:qFormat/>
    <w:rsid w:val="0077489A"/>
    <w:pPr>
      <w:keepNext/>
      <w:ind w:left="2160" w:firstLine="720"/>
      <w:outlineLvl w:val="5"/>
    </w:pPr>
    <w:rPr>
      <w:rFonts w:ascii="Times New Roman" w:hAnsi="Times New Roman"/>
      <w:b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77489A"/>
    <w:pPr>
      <w:widowControl w:val="0"/>
      <w:spacing w:line="300" w:lineRule="exact"/>
      <w:ind w:firstLine="720"/>
    </w:pPr>
    <w:rPr>
      <w:rFonts w:ascii="Goudy Old Style" w:hAnsi="Goudy Old Style"/>
      <w:snapToGrid w:val="0"/>
    </w:rPr>
  </w:style>
  <w:style w:type="paragraph" w:styleId="Header">
    <w:name w:val="header"/>
    <w:basedOn w:val="Normal"/>
    <w:rsid w:val="0077489A"/>
    <w:pPr>
      <w:widowControl w:val="0"/>
      <w:tabs>
        <w:tab w:val="center" w:pos="4320"/>
        <w:tab w:val="right" w:pos="8640"/>
      </w:tabs>
    </w:pPr>
    <w:rPr>
      <w:rFonts w:ascii="Times New Roman" w:hAnsi="Times New Roman"/>
      <w:snapToGrid w:val="0"/>
    </w:rPr>
  </w:style>
  <w:style w:type="paragraph" w:styleId="BodyTextIndent2">
    <w:name w:val="Body Text Indent 2"/>
    <w:basedOn w:val="Normal"/>
    <w:rsid w:val="0077489A"/>
    <w:pPr>
      <w:widowControl w:val="0"/>
      <w:spacing w:line="480" w:lineRule="auto"/>
      <w:ind w:firstLine="1440"/>
    </w:pPr>
    <w:rPr>
      <w:rFonts w:ascii="CG Times" w:hAnsi="CG Times"/>
      <w:b/>
      <w:snapToGrid w:val="0"/>
    </w:rPr>
  </w:style>
  <w:style w:type="paragraph" w:styleId="BodyTextIndent3">
    <w:name w:val="Body Text Indent 3"/>
    <w:basedOn w:val="Normal"/>
    <w:rsid w:val="0077489A"/>
    <w:pPr>
      <w:widowControl w:val="0"/>
      <w:spacing w:line="480" w:lineRule="auto"/>
      <w:ind w:firstLine="1440"/>
    </w:pPr>
    <w:rPr>
      <w:rFonts w:ascii="CG Times" w:hAnsi="CG Times"/>
      <w:snapToGrid w:val="0"/>
    </w:rPr>
  </w:style>
  <w:style w:type="paragraph" w:styleId="BodyText2">
    <w:name w:val="Body Text 2"/>
    <w:basedOn w:val="Normal"/>
    <w:rsid w:val="0077489A"/>
    <w:rPr>
      <w:rFonts w:ascii="Times New Roman" w:hAnsi="Times New Roman"/>
      <w:b/>
      <w:i/>
      <w:sz w:val="28"/>
    </w:rPr>
  </w:style>
  <w:style w:type="paragraph" w:styleId="BlockText">
    <w:name w:val="Block Text"/>
    <w:basedOn w:val="Normal"/>
    <w:rsid w:val="0021774C"/>
    <w:pPr>
      <w:widowControl w:val="0"/>
      <w:tabs>
        <w:tab w:val="left" w:pos="-1320"/>
        <w:tab w:val="left" w:pos="-600"/>
        <w:tab w:val="left" w:pos="120"/>
        <w:tab w:val="left" w:pos="840"/>
        <w:tab w:val="left" w:pos="3000"/>
        <w:tab w:val="left" w:pos="3720"/>
        <w:tab w:val="left" w:pos="4440"/>
        <w:tab w:val="left" w:pos="5160"/>
        <w:tab w:val="left" w:pos="5880"/>
        <w:tab w:val="left" w:pos="6600"/>
        <w:tab w:val="left" w:pos="7320"/>
        <w:tab w:val="left" w:pos="8040"/>
        <w:tab w:val="left" w:pos="8760"/>
        <w:tab w:val="left" w:pos="9480"/>
        <w:tab w:val="left" w:pos="10200"/>
      </w:tabs>
      <w:ind w:left="90" w:right="120" w:hanging="90"/>
      <w:outlineLvl w:val="0"/>
    </w:pPr>
    <w:rPr>
      <w:rFonts w:ascii="Arial" w:hAnsi="Arial"/>
      <w:sz w:val="20"/>
    </w:rPr>
  </w:style>
  <w:style w:type="paragraph" w:styleId="BalloonText">
    <w:name w:val="Balloon Text"/>
    <w:basedOn w:val="Normal"/>
    <w:semiHidden/>
    <w:rsid w:val="009F44B3"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uiPriority w:val="99"/>
    <w:rsid w:val="000236B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236B1"/>
  </w:style>
  <w:style w:type="paragraph" w:styleId="ListParagraph">
    <w:name w:val="List Paragraph"/>
    <w:basedOn w:val="Normal"/>
    <w:uiPriority w:val="34"/>
    <w:qFormat/>
    <w:rsid w:val="005E7ECE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EF1E9C"/>
    <w:rPr>
      <w:rFonts w:ascii="Albertus Medium" w:hAnsi="Albertus Medium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098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C190455-BA21-4F2E-AF4A-6B8189A1C1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ll No</vt:lpstr>
    </vt:vector>
  </TitlesOfParts>
  <Company> </Company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l No</dc:title>
  <dc:subject/>
  <dc:creator>Dave Wright</dc:creator>
  <cp:keywords/>
  <cp:lastModifiedBy>Liptak, Jennifer M</cp:lastModifiedBy>
  <cp:revision>3</cp:revision>
  <cp:lastPrinted>2015-03-17T13:10:00Z</cp:lastPrinted>
  <dcterms:created xsi:type="dcterms:W3CDTF">2022-08-16T21:06:00Z</dcterms:created>
  <dcterms:modified xsi:type="dcterms:W3CDTF">2022-08-17T18:17:00Z</dcterms:modified>
</cp:coreProperties>
</file>